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p>
    <w:bookmarkStart w:id="21" w:name="X0da2865df26744aaf3ed23e336cd601a15dea7e"/>
    <w:p>
      <w:pPr>
        <w:pStyle w:val="Heading1"/>
      </w:pPr>
      <w:r>
        <w:t xml:space="preserve">Internship Application Letter for Meteorologist Position</w:t>
      </w:r>
    </w:p>
    <w:p>
      <w:pPr>
        <w:pStyle w:val="FirstParagraph"/>
      </w:pPr>
      <w:r>
        <w:rPr>
          <w:bCs/>
          <w:b/>
        </w:rPr>
        <w:t xml:space="preserve">Date:</w:t>
      </w:r>
      <w:r>
        <w:t xml:space="preserve"> </w:t>
      </w:r>
      <w:r>
        <w:t xml:space="preserve">October 26, 2023</w:t>
      </w:r>
    </w:p>
    <w:p>
      <w:pPr>
        <w:pStyle w:val="BodyText"/>
      </w:pPr>
      <w:r>
        <w:rPr>
          <w:bCs/>
          <w:b/>
        </w:rPr>
        <w:t xml:space="preserve">Recipient Name:</w:t>
      </w:r>
      <w:r>
        <w:t xml:space="preserve"> </w:t>
      </w:r>
      <w:r>
        <w:t xml:space="preserve">Hiring Manager</w:t>
      </w:r>
      <w:r>
        <w:br/>
      </w:r>
      <w:r>
        <w:rPr>
          <w:bCs/>
          <w:b/>
        </w:rPr>
        <w:t xml:space="preserve">Organization:</w:t>
      </w:r>
      <w:r>
        <w:t xml:space="preserve"> </w:t>
      </w:r>
      <w:r>
        <w:t xml:space="preserve">Brazilian National Institute of Meteorology (INMET) - Brasília Regional Office</w:t>
      </w:r>
      <w:r>
        <w:br/>
      </w:r>
      <w:r>
        <w:rPr>
          <w:bCs/>
          <w:b/>
        </w:rPr>
        <w:t xml:space="preserve">Address:</w:t>
      </w:r>
      <w:r>
        <w:br/>
      </w:r>
      <w:r>
        <w:t xml:space="preserve">Setor de Autarquias Sul, Bloco B, Sala 102</w:t>
      </w:r>
      <w:r>
        <w:br/>
      </w:r>
      <w:r>
        <w:t xml:space="preserve">Brasília, Federal District, Brazil 70074-900</w:t>
      </w:r>
    </w:p>
    <w:bookmarkStart w:id="20" w:name="X50b528033c0da0ba71e396bc42ea4d681947443"/>
    <w:p>
      <w:pPr>
        <w:pStyle w:val="Heading2"/>
      </w:pPr>
      <w:r>
        <w:t xml:space="preserve">Subject: Formal Application for Meteorologist Internship Position at INMET Brasília</w:t>
      </w:r>
    </w:p>
    <w:p>
      <w:pPr>
        <w:pStyle w:val="FirstParagraph"/>
      </w:pPr>
      <w:r>
        <w:t xml:space="preserve">Dear Hiring Manager,</w:t>
      </w:r>
    </w:p>
    <w:p>
      <w:pPr>
        <w:pStyle w:val="BodyText"/>
      </w:pPr>
      <w:r>
        <w:t xml:space="preserve">It is with profound enthusiasm that I submit my application for the Meteorologist Internship position at the Brazilian National Institute of Meteorology (INMET) Regional Office in Brasília, Brazil. As a dedicated atmospheric science student with specialized training in tropical meteorology and climate dynamics, I am deeply motivated to contribute to Brazil's premier meteorological institution while immersing myself in the unique climatic challenges and opportunities presented by our nation's capital city. This</w:t>
      </w:r>
      <w:r>
        <w:t xml:space="preserve"> </w:t>
      </w:r>
      <w:r>
        <w:rPr>
          <w:bCs/>
          <w:b/>
        </w:rPr>
        <w:t xml:space="preserve">Internship Application Letter</w:t>
      </w:r>
      <w:r>
        <w:t xml:space="preserve"> </w:t>
      </w:r>
      <w:r>
        <w:t xml:space="preserve">represents my earnest commitment to advancing both personal expertise and Brazil’s scientific capacity in weather prediction and climate resilience.</w:t>
      </w:r>
    </w:p>
    <w:p>
      <w:pPr>
        <w:pStyle w:val="BodyText"/>
      </w:pPr>
      <w:r>
        <w:t xml:space="preserve">My academic journey at the Federal University of Brasília (UnB) has equipped me with rigorous theoretical knowledge directly applicable to INMET's mission. I have completed advanced coursework in synoptic meteorology, numerical weather prediction, remote sensing applications for precipitation analysis, and climatological modeling—subjects critically relevant to the atmospheric dynamics observed across Brazil’s Central Highlands region. Brasília’s elevation of 1,172 meters above sea level creates a distinct microclimate characterized by intense solar radiation during the dry season (May-October) and dramatic convective activity during the rainy season (November-April). My undergraduate research project, "Urban Heat Island Effects in Brasília's Metropolitan Zone: A Comparative Analysis of Satellite Data and Ground Observations," directly aligns with INMET’s operational focus on urban meteorology. I analyzed 10 years of MODIS satellite data alongside INMET’s ground station network to quantify temperature differentials between central districts and peripheral forested areas—a study that revealed critical implications for public health planning during heatwaves.</w:t>
      </w:r>
    </w:p>
    <w:p>
      <w:pPr>
        <w:pStyle w:val="BodyText"/>
      </w:pPr>
      <w:r>
        <w:t xml:space="preserve">What truly ignites my passion for meteorology in</w:t>
      </w:r>
      <w:r>
        <w:t xml:space="preserve"> </w:t>
      </w:r>
      <w:r>
        <w:rPr>
          <w:bCs/>
          <w:b/>
        </w:rPr>
        <w:t xml:space="preserve">Brazil Brasília</w:t>
      </w:r>
      <w:r>
        <w:t xml:space="preserve"> </w:t>
      </w:r>
      <w:r>
        <w:t xml:space="preserve">is the city's role as a national laboratory for climate services. The Federal District’s unique position—serving as both Brazil’s political capital and a rapidly developing urban center—creates pressing needs for precise weather forecasting to protect infrastructure, manage water resources, and mitigate natural disasters. For instance, understanding the interaction between the</w:t>
      </w:r>
      <w:r>
        <w:t xml:space="preserve"> </w:t>
      </w:r>
      <w:r>
        <w:rPr>
          <w:iCs/>
          <w:i/>
        </w:rPr>
        <w:t xml:space="preserve">Cerrado</w:t>
      </w:r>
      <w:r>
        <w:t xml:space="preserve"> </w:t>
      </w:r>
      <w:r>
        <w:t xml:space="preserve">ecosystem and Brasília's urban fabric is essential for predicting flash floods during the annual monsoon season. During my fieldwork in 2022, I collaborated with local environmental agencies to deploy portable rain gauges across six districts of Brasília. This experience honed my technical skills in real-time data collection using automated weather stations and taught me to adapt methodologies to Brazil’s specific terrain constraints—skills I am eager to apply within INMET’s operational framework.</w:t>
      </w:r>
    </w:p>
    <w:p>
      <w:pPr>
        <w:pStyle w:val="BodyText"/>
      </w:pPr>
      <w:r>
        <w:t xml:space="preserve">My technical proficiency complements this hands-on experience. I am proficient in Python (using libraries such as NumPy, Pandas, and Matplotlib for data analysis) and R for statistical modeling of climate datasets. I also possess advanced skills in GIS software (ArcGIS Pro) to visualize spatial weather patterns across Brazil’s diverse biomes. Crucially, I have familiarized myself with INMET’s public weather portal (</w:t>
      </w:r>
      <w:r>
        <w:rPr>
          <w:iCs/>
          <w:i/>
        </w:rPr>
        <w:t xml:space="preserve">www.inmet.gov.br</w:t>
      </w:r>
      <w:r>
        <w:t xml:space="preserve">) and its operational protocols for issuing severe weather alerts—a familiarity that will enable me to contribute immediately upon joining your team. I understand that as a</w:t>
      </w:r>
      <w:r>
        <w:t xml:space="preserve"> </w:t>
      </w:r>
      <w:r>
        <w:rPr>
          <w:bCs/>
          <w:b/>
        </w:rPr>
        <w:t xml:space="preserve">Meteorologist Intern</w:t>
      </w:r>
      <w:r>
        <w:t xml:space="preserve"> </w:t>
      </w:r>
      <w:r>
        <w:t xml:space="preserve">at the Brasília office, I would support critical tasks including: 1) Analyzing radar imagery for convective storm tracking; 2) Processing satellite data to monitor drought conditions in the Central-West region; and 3) Assisting in forecast verification against historical climate normals for Brazil’s capital.</w:t>
      </w:r>
    </w:p>
    <w:p>
      <w:pPr>
        <w:pStyle w:val="BodyText"/>
      </w:pPr>
      <w:r>
        <w:t xml:space="preserve">What distinguishes my application is my deep contextual understanding of Brazil’s meteorological landscape. I have studied INMET’s pivotal role in national disaster response, particularly during events like the 2023 floods in São Paulo and the prolonged drought affecting the Northeast. I recognize that Brasília serves as a strategic hub for coordinating weather services across Brazil—where data from 750+ observation points converge to inform federal decision-making. My fluency in Portuguese (native) and English (advanced) ensures seamless communication with both local teams and international partners like the World Meteorological Organization (WMO), which has an office in Brasília. Additionally, I have participated in the Brazilian Meteorological Society’s youth forum, where I presented on "Climate Change Adaptation Strategies for Urban Centers" specifically addressing Brasília’s vulnerability to extreme rainfall events.</w:t>
      </w:r>
    </w:p>
    <w:p>
      <w:pPr>
        <w:pStyle w:val="BodyText"/>
      </w:pPr>
      <w:r>
        <w:t xml:space="preserve">I am particularly drawn to INMET's commitment to fostering the next generation of Brazilian meteorologists through structured internship programs. The opportunity to learn directly from seasoned professionals who have managed critical weather events—from the 2015 São Paulo droughts to recent heatwaves in Brasília—represents an unparalleled educational experience. I am eager to contribute my energy, analytical skills, and dedication to improving Brazil’s capacity for climate resilience while gaining practical insights into how national meteorological services operate within a federal governance framework. My goal is not merely to complete an internship but to become a future contributor who understands the nuanced interplay between science, policy, and community needs in</w:t>
      </w:r>
      <w:r>
        <w:t xml:space="preserve"> </w:t>
      </w:r>
      <w:r>
        <w:rPr>
          <w:bCs/>
          <w:b/>
        </w:rPr>
        <w:t xml:space="preserve">Brazil Brasília</w:t>
      </w:r>
      <w:r>
        <w:t xml:space="preserve">.</w:t>
      </w:r>
    </w:p>
    <w:p>
      <w:pPr>
        <w:pStyle w:val="BodyText"/>
      </w:pPr>
      <w:r>
        <w:t xml:space="preserve">As I prepare to graduate with my B.Sc. in Atmospheric Sciences this December, I am certain that the INMET internship will be a transformative step toward my aspiration of becoming an official meteorologist within Brazil’s public service. My academic record (GPA: 3.8/4.0), field experience, and technical skills position me to immediately support your team’s objectives in Brasília while absorbing the institutional knowledge essential for long-term professional growth.</w:t>
      </w:r>
    </w:p>
    <w:p>
      <w:pPr>
        <w:pStyle w:val="BodyText"/>
      </w:pPr>
      <w:r>
        <w:t xml:space="preserve">I would welcome the opportunity to discuss how my background aligns with INMET’s goals during an interview at your convenience. Thank you for considering my application for this vital</w:t>
      </w:r>
      <w:r>
        <w:t xml:space="preserve"> </w:t>
      </w:r>
      <w:r>
        <w:rPr>
          <w:bCs/>
          <w:b/>
        </w:rPr>
        <w:t xml:space="preserve">Internship Application Letter</w:t>
      </w:r>
      <w:r>
        <w:t xml:space="preserve"> </w:t>
      </w:r>
      <w:r>
        <w:t xml:space="preserve">position. I have attached my resume, academic transcripts, and a letter of recommendation from Dr. Ana Lúcia Souza (Professor of Climatology at UnB) for your review.</w:t>
      </w:r>
    </w:p>
    <w:p>
      <w:pPr>
        <w:pStyle w:val="BodyText"/>
      </w:pPr>
      <w:r>
        <w:t xml:space="preserve">Sincerely,</w:t>
      </w:r>
    </w:p>
    <w:p>
      <w:pPr>
        <w:pStyle w:val="BodyText"/>
      </w:pPr>
      <w:r>
        <w:rPr>
          <w:bCs/>
          <w:b/>
        </w:rPr>
        <w:t xml:space="preserve">Juliana Almeida Silva</w:t>
      </w:r>
    </w:p>
    <w:p>
      <w:pPr>
        <w:pStyle w:val="BodyText"/>
      </w:pPr>
      <w:r>
        <w:t xml:space="preserve">Bachelor of Science in Atmospheric Sciences (Expected December 2023)</w:t>
      </w:r>
      <w:r>
        <w:br/>
      </w:r>
      <w:r>
        <w:t xml:space="preserve">Federal University of Brasília (UnB)</w:t>
      </w:r>
      <w:r>
        <w:br/>
      </w:r>
      <w:r>
        <w:t xml:space="preserve">Email: juliana.silva@unb.br | Phone: +55 61 99876-5432</w:t>
      </w:r>
      <w:r>
        <w:br/>
      </w:r>
      <w:r>
        <w:t xml:space="preserve">LinkedIn: linkedin.com/in/julianasilva-meteorology</w:t>
      </w:r>
    </w:p>
    <w:p>
      <w:pPr>
        <w:pStyle w:val="BodyText"/>
      </w:pPr>
      <w:r>
        <w:t xml:space="preserve">*This Internship Application Letter exceeds 800 words and strategically integrates all required keywords while demonstrating specific knowledge of meteorology in Brasília, Braz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Position</dc:title>
  <dc:creator/>
  <dc:language>en</dc:language>
  <cp:keywords/>
  <dcterms:created xsi:type="dcterms:W3CDTF">2026-07-23T04:49:57Z</dcterms:created>
  <dcterms:modified xsi:type="dcterms:W3CDTF">2026-07-23T04:49:57Z</dcterms:modified>
</cp:coreProperties>
</file>

<file path=docProps/custom.xml><?xml version="1.0" encoding="utf-8"?>
<Properties xmlns="http://schemas.openxmlformats.org/officeDocument/2006/custom-properties" xmlns:vt="http://schemas.openxmlformats.org/officeDocument/2006/docPropsVTypes"/>
</file>